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A2A9E" w14:textId="49121616" w:rsidR="00E85B8C" w:rsidRDefault="00431612" w:rsidP="00526B27">
      <w:pPr>
        <w:pStyle w:val="Heading2"/>
      </w:pPr>
      <w:r>
        <w:t>Nelson and Colne College</w:t>
      </w:r>
      <w:r w:rsidR="00E85B8C">
        <w:t xml:space="preserve"> </w:t>
      </w:r>
      <w:r w:rsidR="00B754E4">
        <w:t>Group</w:t>
      </w:r>
    </w:p>
    <w:p w14:paraId="6EE1B05C" w14:textId="1D50345F" w:rsidR="00E85B8C" w:rsidRDefault="00E85B8C" w:rsidP="00E85B8C">
      <w:pPr>
        <w:pStyle w:val="Heading3"/>
      </w:pPr>
      <w:r>
        <w:t xml:space="preserve">Summary of 2024-25 to 2027-28 access and participation plan  </w:t>
      </w:r>
    </w:p>
    <w:p w14:paraId="1E4D544E" w14:textId="77777777" w:rsidR="006A33F6" w:rsidRDefault="006A33F6" w:rsidP="006A33F6">
      <w:pPr>
        <w:pStyle w:val="Heading4"/>
      </w:pPr>
    </w:p>
    <w:p w14:paraId="6337A5C4" w14:textId="0147106A" w:rsidR="00E85B8C" w:rsidRDefault="00E85B8C" w:rsidP="006A33F6">
      <w:pPr>
        <w:pStyle w:val="Heading4"/>
      </w:pPr>
      <w:r>
        <w:t xml:space="preserve">What is an access and participation plan? </w:t>
      </w:r>
    </w:p>
    <w:p w14:paraId="68DF4337" w14:textId="49436B2C" w:rsidR="00E85B8C" w:rsidRDefault="00E85B8C" w:rsidP="002D3E8C">
      <w:r>
        <w:t xml:space="preserve">An access and participation </w:t>
      </w:r>
      <w:r w:rsidR="00027A0A">
        <w:t xml:space="preserve">plan </w:t>
      </w:r>
      <w:proofErr w:type="gramStart"/>
      <w:r>
        <w:t>sets</w:t>
      </w:r>
      <w:proofErr w:type="gramEnd"/>
      <w:r>
        <w:t xml:space="preserve"> out provisions that will be meaningful and effective in promoting equality of opportunity for underrepresented groups, as determined by the Office for Students. </w:t>
      </w:r>
    </w:p>
    <w:p w14:paraId="58228E37" w14:textId="5BF780B0" w:rsidR="00E85B8C" w:rsidRDefault="00E85B8C" w:rsidP="002D3E8C">
      <w:r>
        <w:t xml:space="preserve">You can see the full access and participation plan for </w:t>
      </w:r>
      <w:r w:rsidR="00431612">
        <w:t>Nelson and Colne College</w:t>
      </w:r>
      <w:r>
        <w:t xml:space="preserve"> </w:t>
      </w:r>
      <w:r w:rsidR="00B754E4">
        <w:t xml:space="preserve">Group </w:t>
      </w:r>
      <w:r>
        <w:t>at</w:t>
      </w:r>
      <w:r w:rsidR="00431612">
        <w:t xml:space="preserve"> </w:t>
      </w:r>
      <w:hyperlink r:id="rId12" w:history="1">
        <w:r w:rsidR="00431612" w:rsidRPr="00202B45">
          <w:rPr>
            <w:rStyle w:val="Hyperlink"/>
            <w:color w:val="2986FF" w:themeColor="accent1" w:themeTint="80"/>
          </w:rPr>
          <w:t>https://www.nelsongroup.ac.uk/about-us/policies-procedures/</w:t>
        </w:r>
      </w:hyperlink>
      <w:r>
        <w:t xml:space="preserve">. </w:t>
      </w:r>
    </w:p>
    <w:p w14:paraId="5B3C0A80" w14:textId="77777777" w:rsidR="001E0DAA" w:rsidRDefault="001E0DAA" w:rsidP="006A33F6">
      <w:pPr>
        <w:pStyle w:val="Heading4"/>
      </w:pPr>
    </w:p>
    <w:p w14:paraId="40B6A9C6" w14:textId="2179DDBB" w:rsidR="00E85B8C" w:rsidRDefault="00E85B8C" w:rsidP="006A33F6">
      <w:pPr>
        <w:pStyle w:val="Heading4"/>
      </w:pPr>
      <w:r>
        <w:t xml:space="preserve">Key points </w:t>
      </w:r>
    </w:p>
    <w:p w14:paraId="5D5D4163" w14:textId="77777777" w:rsidR="00A44C74" w:rsidRDefault="00827DE9" w:rsidP="00202B45">
      <w:r>
        <w:t xml:space="preserve">The purpose of Access and Participation Plans is to promote equality in Higher Education by taking deliberate steps to help students from groups that are underrepresented in English Higher Education to enter appropriate courses, succeed and progress into </w:t>
      </w:r>
      <w:r w:rsidR="00A44C74">
        <w:t>high value employment.</w:t>
      </w:r>
    </w:p>
    <w:p w14:paraId="22AF9CF1" w14:textId="6BE1DB06" w:rsidR="00202B45" w:rsidRPr="00202B45" w:rsidRDefault="00A44C74" w:rsidP="00202B45">
      <w:r>
        <w:t>The Group already outperforms the wider sector in</w:t>
      </w:r>
      <w:r w:rsidR="00B833A8">
        <w:t xml:space="preserve"> </w:t>
      </w:r>
      <w:r>
        <w:t>many areas</w:t>
      </w:r>
      <w:r w:rsidR="00B833A8">
        <w:t xml:space="preserve"> of supporting underrepresented groups.  </w:t>
      </w:r>
      <w:r>
        <w:t xml:space="preserve">It has, however, identified </w:t>
      </w:r>
      <w:r w:rsidR="00B864C4">
        <w:t xml:space="preserve">targeted </w:t>
      </w:r>
      <w:r>
        <w:t xml:space="preserve">areas where it could </w:t>
      </w:r>
      <w:r w:rsidR="00B864C4">
        <w:t>promote Higher Education in general</w:t>
      </w:r>
      <w:r w:rsidR="005A0350">
        <w:t xml:space="preserve"> and further enhance opportunity and success for particular </w:t>
      </w:r>
      <w:r w:rsidR="008E7EB4">
        <w:t xml:space="preserve">groups.  These actions are set out in pages </w:t>
      </w:r>
      <w:r w:rsidR="004D1079">
        <w:t xml:space="preserve">7-28 </w:t>
      </w:r>
      <w:r w:rsidR="008E7EB4">
        <w:t xml:space="preserve">of the plan, and the </w:t>
      </w:r>
      <w:r w:rsidR="00B833A8">
        <w:t>evidence base</w:t>
      </w:r>
      <w:r w:rsidR="008E7EB4">
        <w:t xml:space="preserve"> behind them is set out in Appendix A.</w:t>
      </w:r>
    </w:p>
    <w:p w14:paraId="6F20DCB5" w14:textId="77777777" w:rsidR="008E7EB4" w:rsidRDefault="008E7EB4" w:rsidP="006A33F6">
      <w:pPr>
        <w:pStyle w:val="Heading4"/>
      </w:pPr>
    </w:p>
    <w:p w14:paraId="3B87C5C1" w14:textId="0B4B9F09" w:rsidR="00E85B8C" w:rsidRPr="006A33F6" w:rsidRDefault="00E85B8C" w:rsidP="006A33F6">
      <w:pPr>
        <w:pStyle w:val="Heading4"/>
      </w:pPr>
      <w:r w:rsidRPr="006A33F6">
        <w:t xml:space="preserve">Fees we charge </w:t>
      </w:r>
    </w:p>
    <w:p w14:paraId="2959F8B6" w14:textId="4B5ACA57" w:rsidR="006E1A27" w:rsidRDefault="006E1A27" w:rsidP="002358C3">
      <w:r>
        <w:t xml:space="preserve">The </w:t>
      </w:r>
      <w:r w:rsidR="00B754E4">
        <w:t>Group</w:t>
      </w:r>
      <w:r>
        <w:t xml:space="preserve"> </w:t>
      </w:r>
      <w:r w:rsidR="00B833A8">
        <w:t xml:space="preserve">currently </w:t>
      </w:r>
      <w:r>
        <w:t>charges £9,000 per year for all full-time programmes of regulated Higher Education.  It does not currently offer accelerated or sandwich programmes but should it do so accelerated prog</w:t>
      </w:r>
      <w:r w:rsidR="006A33F6">
        <w:t>r</w:t>
      </w:r>
      <w:r>
        <w:t>ammes would be charged at £10,800 per year and the sandwich year at £1,800.</w:t>
      </w:r>
    </w:p>
    <w:p w14:paraId="3E91533E" w14:textId="453F74F3" w:rsidR="006E1A27" w:rsidRDefault="006A33F6" w:rsidP="002358C3">
      <w:r>
        <w:t>Part-time programmes are charged pro-rat</w:t>
      </w:r>
      <w:r w:rsidR="003C5182">
        <w:t>a</w:t>
      </w:r>
      <w:r>
        <w:t xml:space="preserve"> for the volume of </w:t>
      </w:r>
      <w:r w:rsidR="00B754E4">
        <w:t>study</w:t>
      </w:r>
      <w:r>
        <w:t xml:space="preserve"> undertaken at the same rate per full-time equivalent as full-time programmes.</w:t>
      </w:r>
    </w:p>
    <w:p w14:paraId="5ECDFE12" w14:textId="7FF5F19D" w:rsidR="006A33F6" w:rsidRDefault="006A33F6" w:rsidP="002358C3">
      <w:r>
        <w:t xml:space="preserve">The </w:t>
      </w:r>
      <w:r w:rsidR="00B754E4">
        <w:t>Group</w:t>
      </w:r>
      <w:r>
        <w:t xml:space="preserve"> reserves the right to increase fees annually in line with RPIX (the Retail Price Index excluding mortgage interest), subject to any applicable legal maxima.</w:t>
      </w:r>
    </w:p>
    <w:p w14:paraId="62BA4737" w14:textId="49B2F60C" w:rsidR="00E85B8C" w:rsidRDefault="00E85B8C" w:rsidP="002358C3">
      <w:r>
        <w:t>See page</w:t>
      </w:r>
      <w:r w:rsidR="001E0DAA">
        <w:t xml:space="preserve"> 72 </w:t>
      </w:r>
      <w:r>
        <w:t>of the access and participation plan for more information.</w:t>
      </w:r>
    </w:p>
    <w:p w14:paraId="3245A8A8" w14:textId="77777777" w:rsidR="00DA77A0" w:rsidRDefault="00DA77A0" w:rsidP="006A33F6">
      <w:pPr>
        <w:pStyle w:val="Heading4"/>
      </w:pPr>
    </w:p>
    <w:p w14:paraId="1F4AFB79" w14:textId="73D89A11" w:rsidR="00E85B8C" w:rsidRDefault="00E85B8C" w:rsidP="006A33F6">
      <w:pPr>
        <w:pStyle w:val="Heading4"/>
      </w:pPr>
      <w:r>
        <w:t xml:space="preserve">Financial help available </w:t>
      </w:r>
    </w:p>
    <w:p w14:paraId="579B8678" w14:textId="4747B5F3" w:rsidR="00B754E4" w:rsidRDefault="00B754E4" w:rsidP="00B754E4">
      <w:r>
        <w:t>The Group operate</w:t>
      </w:r>
      <w:r w:rsidR="003C5182">
        <w:t>s</w:t>
      </w:r>
      <w:r>
        <w:t xml:space="preserve"> a Higher Education Support Fund to which students may apply for financial help.  The </w:t>
      </w:r>
      <w:r w:rsidR="00621A3B">
        <w:t xml:space="preserve">fund is open to all students but </w:t>
      </w:r>
      <w:r w:rsidR="003C5182">
        <w:t xml:space="preserve">is </w:t>
      </w:r>
      <w:r w:rsidR="00621A3B">
        <w:t>cash-limited to a fixed proportion of applicable Group income and subject to detailed eligibility criteria.</w:t>
      </w:r>
    </w:p>
    <w:p w14:paraId="1A9E196A" w14:textId="305C485E" w:rsidR="00E85B8C" w:rsidRDefault="00621A3B" w:rsidP="00621A3B">
      <w:r>
        <w:t>An outline of the fund and its eligibility criteria can be found on</w:t>
      </w:r>
      <w:r w:rsidR="00E85B8C">
        <w:t xml:space="preserve"> pages </w:t>
      </w:r>
      <w:r w:rsidR="00B754E4">
        <w:t>31-32</w:t>
      </w:r>
      <w:r w:rsidR="00E85B8C">
        <w:t xml:space="preserve"> of the access and participation plan.</w:t>
      </w:r>
    </w:p>
    <w:p w14:paraId="5A08B947" w14:textId="77777777" w:rsidR="00DA77A0" w:rsidRDefault="00DA77A0" w:rsidP="006A33F6">
      <w:pPr>
        <w:pStyle w:val="Heading4"/>
      </w:pPr>
    </w:p>
    <w:p w14:paraId="3E41C3C9" w14:textId="69E03960" w:rsidR="00E85B8C" w:rsidRDefault="00E85B8C" w:rsidP="006A33F6">
      <w:pPr>
        <w:pStyle w:val="Heading4"/>
      </w:pPr>
      <w:r>
        <w:t xml:space="preserve">Information for students </w:t>
      </w:r>
    </w:p>
    <w:p w14:paraId="61106814" w14:textId="2DB34296" w:rsidR="00E61CD5" w:rsidRDefault="00E61CD5" w:rsidP="00BE4C38">
      <w:r>
        <w:t xml:space="preserve">Details of the Access and Participation Plan </w:t>
      </w:r>
      <w:r w:rsidR="00B754E4">
        <w:t>itself will be published</w:t>
      </w:r>
      <w:r w:rsidR="00BE4C38">
        <w:t xml:space="preserve"> </w:t>
      </w:r>
      <w:r w:rsidR="00B754E4">
        <w:t xml:space="preserve">on the </w:t>
      </w:r>
      <w:r>
        <w:t>Group</w:t>
      </w:r>
      <w:r w:rsidR="00B754E4">
        <w:t>’s</w:t>
      </w:r>
      <w:r>
        <w:t xml:space="preserve"> external websites</w:t>
      </w:r>
      <w:r w:rsidR="00BE4C38">
        <w:t xml:space="preserve">, </w:t>
      </w:r>
      <w:r w:rsidR="00B754E4">
        <w:t>in a</w:t>
      </w:r>
      <w:r>
        <w:t>pplicant literature</w:t>
      </w:r>
      <w:r w:rsidR="00BE4C38">
        <w:t xml:space="preserve">, </w:t>
      </w:r>
      <w:r w:rsidR="00B754E4">
        <w:t>in i</w:t>
      </w:r>
      <w:r>
        <w:t>nduction literature</w:t>
      </w:r>
      <w:r w:rsidR="00BE4C38">
        <w:t xml:space="preserve">, </w:t>
      </w:r>
      <w:r w:rsidR="00B754E4">
        <w:t>on s</w:t>
      </w:r>
      <w:r>
        <w:t>tudent VLE pages</w:t>
      </w:r>
      <w:r w:rsidR="00BE4C38">
        <w:t>, and</w:t>
      </w:r>
      <w:r>
        <w:t xml:space="preserve"> </w:t>
      </w:r>
      <w:r w:rsidR="00B754E4">
        <w:t>in s</w:t>
      </w:r>
      <w:r>
        <w:t>tudent inductions and tutorials</w:t>
      </w:r>
      <w:r w:rsidR="003C5182">
        <w:t xml:space="preserve">.  </w:t>
      </w:r>
      <w:r>
        <w:t xml:space="preserve">Performance on the Plan </w:t>
      </w:r>
      <w:r w:rsidR="00B754E4">
        <w:t>will be shared with</w:t>
      </w:r>
      <w:r w:rsidR="00BE4C38">
        <w:t xml:space="preserve"> </w:t>
      </w:r>
      <w:r w:rsidR="00B754E4">
        <w:t xml:space="preserve">the </w:t>
      </w:r>
      <w:r>
        <w:t>Student Council</w:t>
      </w:r>
      <w:r w:rsidR="00BE4C38">
        <w:t xml:space="preserve"> and </w:t>
      </w:r>
      <w:r w:rsidR="00B754E4">
        <w:t xml:space="preserve">the </w:t>
      </w:r>
      <w:r>
        <w:t>APP Monitoring Team</w:t>
      </w:r>
      <w:r w:rsidR="003C5182">
        <w:t xml:space="preserve">.  </w:t>
      </w:r>
      <w:r>
        <w:t xml:space="preserve">Evaluation and Review of the Plan </w:t>
      </w:r>
      <w:r w:rsidR="00B754E4">
        <w:t xml:space="preserve">will be shared with the </w:t>
      </w:r>
      <w:r>
        <w:t>Student Council</w:t>
      </w:r>
      <w:r w:rsidR="00BE4C38">
        <w:t xml:space="preserve"> and </w:t>
      </w:r>
      <w:r w:rsidR="00B754E4">
        <w:t xml:space="preserve">the </w:t>
      </w:r>
      <w:r>
        <w:t>APP Monitoring Team</w:t>
      </w:r>
    </w:p>
    <w:p w14:paraId="7C00CC69" w14:textId="354D19B6" w:rsidR="00E85B8C" w:rsidRDefault="00E85B8C" w:rsidP="00E85B8C">
      <w:r>
        <w:t xml:space="preserve">See </w:t>
      </w:r>
      <w:r w:rsidR="00E61CD5">
        <w:t>page 31</w:t>
      </w:r>
      <w:r>
        <w:t xml:space="preserve"> of the access and participation plan for more information.</w:t>
      </w:r>
    </w:p>
    <w:p w14:paraId="1A58C39E" w14:textId="77777777" w:rsidR="00DA77A0" w:rsidRDefault="00DA77A0" w:rsidP="006A33F6">
      <w:pPr>
        <w:pStyle w:val="Heading4"/>
      </w:pPr>
    </w:p>
    <w:p w14:paraId="45AEC28B" w14:textId="5ABFEDAF" w:rsidR="00E85B8C" w:rsidRDefault="00E85B8C" w:rsidP="006A33F6">
      <w:pPr>
        <w:pStyle w:val="Heading4"/>
      </w:pPr>
      <w:r>
        <w:t xml:space="preserve">What we are aiming to achieve </w:t>
      </w:r>
    </w:p>
    <w:p w14:paraId="100E3C00" w14:textId="40925935" w:rsidR="008E7EB4" w:rsidRDefault="008E7EB4" w:rsidP="008E7EB4">
      <w:r>
        <w:t xml:space="preserve">The underlying thinking behind our plan is to take actions to maximise </w:t>
      </w:r>
      <w:r w:rsidR="00CC0773">
        <w:t xml:space="preserve">the opportunities available to our local communities and to support students into, through and beyond Higher Education.  The details of the targets we have set ourselves and the reasoning behind them are set out in pages </w:t>
      </w:r>
      <w:r w:rsidR="004D1079">
        <w:t>7</w:t>
      </w:r>
      <w:r w:rsidR="004D1079">
        <w:noBreakHyphen/>
      </w:r>
      <w:r w:rsidR="004D1079">
        <w:t xml:space="preserve">28 </w:t>
      </w:r>
      <w:r w:rsidR="00CC0773">
        <w:t xml:space="preserve">of the plan and </w:t>
      </w:r>
      <w:r w:rsidR="00D22863">
        <w:t xml:space="preserve">are summarised on </w:t>
      </w:r>
      <w:r w:rsidR="009738BC">
        <w:t>page 74.</w:t>
      </w:r>
    </w:p>
    <w:p w14:paraId="6603C14E" w14:textId="77777777" w:rsidR="009738BC" w:rsidRDefault="009738BC" w:rsidP="006A33F6">
      <w:pPr>
        <w:pStyle w:val="Heading4"/>
      </w:pPr>
    </w:p>
    <w:p w14:paraId="6F32C191" w14:textId="391BC705" w:rsidR="00E85B8C" w:rsidRDefault="00E85B8C" w:rsidP="006A33F6">
      <w:pPr>
        <w:pStyle w:val="Heading4"/>
      </w:pPr>
      <w:r>
        <w:t>What we are doing to a</w:t>
      </w:r>
      <w:r w:rsidR="419FC205">
        <w:t>ddress keys risks to equality of opportunity</w:t>
      </w:r>
      <w:r>
        <w:t xml:space="preserve"> </w:t>
      </w:r>
    </w:p>
    <w:p w14:paraId="0938D256" w14:textId="2E0F4260" w:rsidR="00E85B8C" w:rsidRDefault="009738BC" w:rsidP="00E85B8C">
      <w:r>
        <w:t xml:space="preserve">Our plans are set out in detail in </w:t>
      </w:r>
      <w:r w:rsidR="00E85B8C">
        <w:t xml:space="preserve">pages </w:t>
      </w:r>
      <w:r w:rsidR="004D1079">
        <w:t xml:space="preserve">7-28 </w:t>
      </w:r>
      <w:r w:rsidR="00E85B8C">
        <w:t>of the access and participation plan.</w:t>
      </w:r>
    </w:p>
    <w:p w14:paraId="7B50095F" w14:textId="77777777" w:rsidR="00DA77A0" w:rsidRDefault="00DA77A0" w:rsidP="006A33F6">
      <w:pPr>
        <w:pStyle w:val="Heading4"/>
      </w:pPr>
    </w:p>
    <w:p w14:paraId="63E9EE0E" w14:textId="041A2D7F" w:rsidR="00E85B8C" w:rsidRDefault="00E85B8C" w:rsidP="006A33F6">
      <w:pPr>
        <w:pStyle w:val="Heading4"/>
      </w:pPr>
      <w:r>
        <w:t xml:space="preserve">How students can get involved </w:t>
      </w:r>
    </w:p>
    <w:p w14:paraId="205E6D7F" w14:textId="44C285DA" w:rsidR="00E85B8C" w:rsidRDefault="009738BC" w:rsidP="00E85B8C">
      <w:r>
        <w:t xml:space="preserve">The principal way students can get involved in the plan is through the Student Council.  This is made up of representatives from every Higher Education programme.  Students can volunteer to become representatives, or can </w:t>
      </w:r>
      <w:r w:rsidR="00027A0A">
        <w:t>engage with the plan by talking to their programme representative.</w:t>
      </w:r>
    </w:p>
    <w:p w14:paraId="7595E7A4" w14:textId="6C3BCD05" w:rsidR="00027A0A" w:rsidRDefault="00027A0A" w:rsidP="00E85B8C">
      <w:r>
        <w:t xml:space="preserve">There </w:t>
      </w:r>
      <w:r w:rsidR="004D1079">
        <w:t>is</w:t>
      </w:r>
      <w:r>
        <w:t xml:space="preserve"> also </w:t>
      </w:r>
      <w:r w:rsidR="004D1079">
        <w:t xml:space="preserve">an </w:t>
      </w:r>
      <w:r>
        <w:t>opportunit</w:t>
      </w:r>
      <w:r w:rsidR="004D1079">
        <w:t>y</w:t>
      </w:r>
      <w:r>
        <w:t xml:space="preserve"> for a small number of students to engage directly with the monitoring, evaluation and enhancement of the plan by becoming members of a staff-student APP Monitoring Team.</w:t>
      </w:r>
    </w:p>
    <w:p w14:paraId="75D94350" w14:textId="77777777" w:rsidR="00DA77A0" w:rsidRDefault="00DA77A0" w:rsidP="006A33F6">
      <w:pPr>
        <w:pStyle w:val="Heading4"/>
      </w:pPr>
    </w:p>
    <w:p w14:paraId="619B75E1" w14:textId="2F1C54D4" w:rsidR="00E85B8C" w:rsidRDefault="00E85B8C" w:rsidP="006A33F6">
      <w:pPr>
        <w:pStyle w:val="Heading4"/>
      </w:pPr>
      <w:r>
        <w:t xml:space="preserve">Evaluation – how we will measure what we have achieved </w:t>
      </w:r>
    </w:p>
    <w:p w14:paraId="6CEF258D" w14:textId="4FB1117F" w:rsidR="00FD5059" w:rsidRDefault="00FD5059" w:rsidP="00FD5059">
      <w:r>
        <w:t xml:space="preserve">Each of the Group’s planned interventions has an accompanying evaluation strategy by which it will measure the impact of the actions taken over time.  These </w:t>
      </w:r>
      <w:r w:rsidR="00B94404">
        <w:t xml:space="preserve">measures and their evaluation strategies </w:t>
      </w:r>
      <w:r>
        <w:t>are set out in pages 7-</w:t>
      </w:r>
      <w:bookmarkStart w:id="0" w:name="_GoBack"/>
      <w:bookmarkEnd w:id="0"/>
      <w:r w:rsidR="00B94404">
        <w:t>28 of the plan.  The evaluation methods chosen for each intervention aim to gather information to enable the Group to determine the extent to which its actions are having the expected outcomes and to allow the plan to be updated in line with experience.</w:t>
      </w:r>
    </w:p>
    <w:p w14:paraId="2406234A" w14:textId="53707F6C" w:rsidR="00E85B8C" w:rsidRDefault="00E85B8C" w:rsidP="00E85B8C">
      <w:r>
        <w:t xml:space="preserve">See pages </w:t>
      </w:r>
      <w:r w:rsidR="00BE4C38">
        <w:t>29</w:t>
      </w:r>
      <w:r w:rsidR="004D1079">
        <w:t>-</w:t>
      </w:r>
      <w:r w:rsidR="00FD5059">
        <w:t xml:space="preserve">30 </w:t>
      </w:r>
      <w:r>
        <w:t>of the access and participation plan for more information.</w:t>
      </w:r>
    </w:p>
    <w:p w14:paraId="1BCD998C" w14:textId="77777777" w:rsidR="00DA77A0" w:rsidRDefault="00DA77A0" w:rsidP="006A33F6">
      <w:pPr>
        <w:pStyle w:val="Heading4"/>
      </w:pPr>
    </w:p>
    <w:p w14:paraId="1A848C9A" w14:textId="4884701B" w:rsidR="00E85B8C" w:rsidRDefault="00E85B8C" w:rsidP="006A33F6">
      <w:pPr>
        <w:pStyle w:val="Heading4"/>
      </w:pPr>
      <w:r>
        <w:t xml:space="preserve">Contact details for further information </w:t>
      </w:r>
    </w:p>
    <w:p w14:paraId="40636C83" w14:textId="4146AF1D" w:rsidR="00621A3B" w:rsidRDefault="00621A3B" w:rsidP="00DA77A0"/>
    <w:p w14:paraId="4FB8B6FD" w14:textId="6214B038" w:rsidR="00621A3B" w:rsidRDefault="00621A3B" w:rsidP="00621A3B">
      <w:pPr>
        <w:spacing w:after="0"/>
        <w:ind w:left="720"/>
      </w:pPr>
      <w:r>
        <w:t>Dr Steven Wright</w:t>
      </w:r>
    </w:p>
    <w:p w14:paraId="4EB9402A" w14:textId="0ED70327" w:rsidR="00621A3B" w:rsidRDefault="00621A3B" w:rsidP="00621A3B">
      <w:pPr>
        <w:spacing w:after="0"/>
        <w:ind w:left="720"/>
      </w:pPr>
      <w:r>
        <w:t>Director of Academic Standards</w:t>
      </w:r>
    </w:p>
    <w:p w14:paraId="69A0B227" w14:textId="3552590D" w:rsidR="00621A3B" w:rsidRDefault="00621A3B" w:rsidP="00621A3B">
      <w:pPr>
        <w:spacing w:after="0"/>
        <w:ind w:left="720"/>
      </w:pPr>
      <w:r>
        <w:t>Nelson and Colne College Group</w:t>
      </w:r>
    </w:p>
    <w:p w14:paraId="332F0B9C" w14:textId="733142B0" w:rsidR="00621A3B" w:rsidRDefault="00621A3B" w:rsidP="00621A3B">
      <w:pPr>
        <w:spacing w:after="0"/>
        <w:ind w:left="720"/>
      </w:pPr>
      <w:r>
        <w:t>Scotland Road</w:t>
      </w:r>
    </w:p>
    <w:p w14:paraId="43D852CC" w14:textId="32D4F54D" w:rsidR="00621A3B" w:rsidRDefault="00621A3B" w:rsidP="00621A3B">
      <w:pPr>
        <w:spacing w:after="0"/>
        <w:ind w:left="720"/>
      </w:pPr>
      <w:r>
        <w:t>Nelson</w:t>
      </w:r>
    </w:p>
    <w:p w14:paraId="2ED34F62" w14:textId="0E6CAC44" w:rsidR="00621A3B" w:rsidRDefault="00621A3B" w:rsidP="00621A3B">
      <w:pPr>
        <w:spacing w:after="0"/>
        <w:ind w:left="720"/>
      </w:pPr>
      <w:r>
        <w:t>BB9 7YT</w:t>
      </w:r>
    </w:p>
    <w:p w14:paraId="7A195ADB" w14:textId="09896B79" w:rsidR="00621A3B" w:rsidRPr="0050521B" w:rsidRDefault="00621A3B" w:rsidP="00621A3B">
      <w:pPr>
        <w:ind w:left="720"/>
      </w:pPr>
      <w:r>
        <w:t>steve.wright@nelsongroup.ac.uk</w:t>
      </w:r>
    </w:p>
    <w:sectPr w:rsidR="00621A3B" w:rsidRPr="0050521B" w:rsidSect="007906A2">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DE39E" w14:textId="77777777" w:rsidR="00F20AE2" w:rsidRDefault="00F20AE2" w:rsidP="007906A2">
      <w:pPr>
        <w:spacing w:after="0" w:line="240" w:lineRule="auto"/>
      </w:pPr>
      <w:r>
        <w:separator/>
      </w:r>
    </w:p>
  </w:endnote>
  <w:endnote w:type="continuationSeparator" w:id="0">
    <w:p w14:paraId="67DF5D20" w14:textId="77777777" w:rsidR="00F20AE2" w:rsidRDefault="00F20AE2" w:rsidP="007906A2">
      <w:pPr>
        <w:spacing w:after="0" w:line="240" w:lineRule="auto"/>
      </w:pPr>
      <w:r>
        <w:continuationSeparator/>
      </w:r>
    </w:p>
  </w:endnote>
  <w:endnote w:type="continuationNotice" w:id="1">
    <w:p w14:paraId="6B86D4F0" w14:textId="77777777" w:rsidR="00F20AE2" w:rsidRDefault="00F20A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08E9E"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2C326" w14:textId="77777777" w:rsidR="00F20AE2" w:rsidRDefault="00F20AE2" w:rsidP="007906A2">
      <w:pPr>
        <w:spacing w:after="0" w:line="240" w:lineRule="auto"/>
      </w:pPr>
      <w:r>
        <w:separator/>
      </w:r>
    </w:p>
  </w:footnote>
  <w:footnote w:type="continuationSeparator" w:id="0">
    <w:p w14:paraId="72278C18" w14:textId="77777777" w:rsidR="00F20AE2" w:rsidRDefault="00F20AE2" w:rsidP="007906A2">
      <w:pPr>
        <w:spacing w:after="0" w:line="240" w:lineRule="auto"/>
      </w:pPr>
      <w:r>
        <w:continuationSeparator/>
      </w:r>
    </w:p>
  </w:footnote>
  <w:footnote w:type="continuationNotice" w:id="1">
    <w:p w14:paraId="2B815251" w14:textId="77777777" w:rsidR="00F20AE2" w:rsidRDefault="00F20A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3"/>
  </w:num>
  <w:num w:numId="7">
    <w:abstractNumId w:val="11"/>
  </w:num>
  <w:num w:numId="8">
    <w:abstractNumId w:val="16"/>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E85B8C"/>
    <w:rsid w:val="00027A0A"/>
    <w:rsid w:val="0007321F"/>
    <w:rsid w:val="000B0DE0"/>
    <w:rsid w:val="000D5586"/>
    <w:rsid w:val="000E46A8"/>
    <w:rsid w:val="00121BE6"/>
    <w:rsid w:val="001A42D0"/>
    <w:rsid w:val="001E0DAA"/>
    <w:rsid w:val="001F5CAA"/>
    <w:rsid w:val="00202B45"/>
    <w:rsid w:val="00230F2C"/>
    <w:rsid w:val="002358C3"/>
    <w:rsid w:val="00282F27"/>
    <w:rsid w:val="00283ADA"/>
    <w:rsid w:val="0028644A"/>
    <w:rsid w:val="002D3E8C"/>
    <w:rsid w:val="0034005B"/>
    <w:rsid w:val="00356F9A"/>
    <w:rsid w:val="00365923"/>
    <w:rsid w:val="00383FA9"/>
    <w:rsid w:val="00387013"/>
    <w:rsid w:val="00390F6B"/>
    <w:rsid w:val="003C5182"/>
    <w:rsid w:val="00403183"/>
    <w:rsid w:val="00431612"/>
    <w:rsid w:val="004C31D6"/>
    <w:rsid w:val="004D1079"/>
    <w:rsid w:val="0050521B"/>
    <w:rsid w:val="00512FA6"/>
    <w:rsid w:val="00526B27"/>
    <w:rsid w:val="00567B4E"/>
    <w:rsid w:val="00597785"/>
    <w:rsid w:val="005A0350"/>
    <w:rsid w:val="005A11A8"/>
    <w:rsid w:val="005C23B6"/>
    <w:rsid w:val="005E57D0"/>
    <w:rsid w:val="005F17E7"/>
    <w:rsid w:val="00600763"/>
    <w:rsid w:val="006141A1"/>
    <w:rsid w:val="00621A3B"/>
    <w:rsid w:val="00697283"/>
    <w:rsid w:val="006A33F6"/>
    <w:rsid w:val="006E1A27"/>
    <w:rsid w:val="00711BC5"/>
    <w:rsid w:val="007906A2"/>
    <w:rsid w:val="007C689D"/>
    <w:rsid w:val="008258BD"/>
    <w:rsid w:val="00827DE9"/>
    <w:rsid w:val="00842A8B"/>
    <w:rsid w:val="008447DE"/>
    <w:rsid w:val="008515ED"/>
    <w:rsid w:val="008E7EB4"/>
    <w:rsid w:val="009738BC"/>
    <w:rsid w:val="009827EF"/>
    <w:rsid w:val="009F08E1"/>
    <w:rsid w:val="00A44C74"/>
    <w:rsid w:val="00A70D43"/>
    <w:rsid w:val="00A96715"/>
    <w:rsid w:val="00AA7866"/>
    <w:rsid w:val="00B00DA0"/>
    <w:rsid w:val="00B754E4"/>
    <w:rsid w:val="00B833A8"/>
    <w:rsid w:val="00B864C4"/>
    <w:rsid w:val="00B94404"/>
    <w:rsid w:val="00BD16D7"/>
    <w:rsid w:val="00BE4C38"/>
    <w:rsid w:val="00C139E6"/>
    <w:rsid w:val="00CA0D4B"/>
    <w:rsid w:val="00CC0773"/>
    <w:rsid w:val="00CC634C"/>
    <w:rsid w:val="00D22863"/>
    <w:rsid w:val="00DA77A0"/>
    <w:rsid w:val="00DE2E26"/>
    <w:rsid w:val="00E412E1"/>
    <w:rsid w:val="00E61CD5"/>
    <w:rsid w:val="00E85B8C"/>
    <w:rsid w:val="00F17A70"/>
    <w:rsid w:val="00F20AE2"/>
    <w:rsid w:val="00F64624"/>
    <w:rsid w:val="00F81282"/>
    <w:rsid w:val="00F83F07"/>
    <w:rsid w:val="00F87317"/>
    <w:rsid w:val="00FD5059"/>
    <w:rsid w:val="419FC205"/>
    <w:rsid w:val="510DD861"/>
    <w:rsid w:val="6BC9A3F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B18B0"/>
  <w15:chartTrackingRefBased/>
  <w15:docId w15:val="{2EA77902-6FA1-43E5-8C15-A2EF393A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B8C"/>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qFormat/>
    <w:rsid w:val="006A33F6"/>
    <w:pPr>
      <w:outlineLvl w:val="3"/>
    </w:pPr>
    <w:rPr>
      <w:b/>
      <w:color w:val="auto"/>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6A33F6"/>
    <w:rPr>
      <w:rFonts w:asciiTheme="majorHAnsi" w:eastAsiaTheme="majorEastAsia" w:hAnsiTheme="majorHAnsi" w:cstheme="majorBidi"/>
      <w:b/>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CA0D4B"/>
    <w:pPr>
      <w:spacing w:after="0" w:line="240" w:lineRule="auto"/>
    </w:pPr>
  </w:style>
  <w:style w:type="character" w:styleId="CommentReference">
    <w:name w:val="annotation reference"/>
    <w:basedOn w:val="DefaultParagraphFont"/>
    <w:uiPriority w:val="99"/>
    <w:semiHidden/>
    <w:unhideWhenUsed/>
    <w:rsid w:val="00F87317"/>
    <w:rPr>
      <w:sz w:val="16"/>
      <w:szCs w:val="16"/>
    </w:rPr>
  </w:style>
  <w:style w:type="paragraph" w:styleId="CommentText">
    <w:name w:val="annotation text"/>
    <w:basedOn w:val="Normal"/>
    <w:link w:val="CommentTextChar"/>
    <w:uiPriority w:val="99"/>
    <w:unhideWhenUsed/>
    <w:rsid w:val="00F87317"/>
    <w:pPr>
      <w:spacing w:line="240" w:lineRule="auto"/>
    </w:pPr>
    <w:rPr>
      <w:sz w:val="20"/>
      <w:szCs w:val="20"/>
    </w:rPr>
  </w:style>
  <w:style w:type="character" w:customStyle="1" w:styleId="CommentTextChar">
    <w:name w:val="Comment Text Char"/>
    <w:basedOn w:val="DefaultParagraphFont"/>
    <w:link w:val="CommentText"/>
    <w:uiPriority w:val="99"/>
    <w:rsid w:val="00F87317"/>
    <w:rPr>
      <w:sz w:val="20"/>
      <w:szCs w:val="20"/>
    </w:rPr>
  </w:style>
  <w:style w:type="paragraph" w:styleId="CommentSubject">
    <w:name w:val="annotation subject"/>
    <w:basedOn w:val="CommentText"/>
    <w:next w:val="CommentText"/>
    <w:link w:val="CommentSubjectChar"/>
    <w:uiPriority w:val="99"/>
    <w:semiHidden/>
    <w:unhideWhenUsed/>
    <w:rsid w:val="00F87317"/>
    <w:rPr>
      <w:b/>
      <w:bCs/>
    </w:rPr>
  </w:style>
  <w:style w:type="character" w:customStyle="1" w:styleId="CommentSubjectChar">
    <w:name w:val="Comment Subject Char"/>
    <w:basedOn w:val="CommentTextChar"/>
    <w:link w:val="CommentSubject"/>
    <w:uiPriority w:val="99"/>
    <w:semiHidden/>
    <w:rsid w:val="00F87317"/>
    <w:rPr>
      <w:b/>
      <w:bCs/>
      <w:sz w:val="20"/>
      <w:szCs w:val="20"/>
    </w:rPr>
  </w:style>
  <w:style w:type="character" w:styleId="Hyperlink">
    <w:name w:val="Hyperlink"/>
    <w:basedOn w:val="DefaultParagraphFont"/>
    <w:uiPriority w:val="99"/>
    <w:unhideWhenUsed/>
    <w:rsid w:val="00431612"/>
    <w:rPr>
      <w:color w:val="F1B434" w:themeColor="hyperlink"/>
      <w:u w:val="single"/>
    </w:rPr>
  </w:style>
  <w:style w:type="character" w:styleId="UnresolvedMention">
    <w:name w:val="Unresolved Mention"/>
    <w:basedOn w:val="DefaultParagraphFont"/>
    <w:uiPriority w:val="99"/>
    <w:semiHidden/>
    <w:unhideWhenUsed/>
    <w:rsid w:val="004316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elsongroup.ac.uk/about-us/policies-procedur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2.xml><?xml version="1.0" encoding="utf-8"?>
<?mso-contentType ?>
<SharedContentType xmlns="Microsoft.SharePoint.Taxonomy.ContentTypeSync" SourceId="2ac42e1f-8393-410e-9ca5-f333132f5efe"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0" ma:contentTypeDescription="Create a new document." ma:contentTypeScope="" ma:versionID="a35b0ffd66f720904c424c532472ba1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160778591ba80b389409a86e09bf4264"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F136C-3E1C-49BF-ADCC-C004307C3253}">
  <ds:schemaRefs>
    <ds:schemaRef ds:uri="http://schemas.microsoft.com/office/2006/metadata/properties"/>
    <ds:schemaRef ds:uri="http://schemas.microsoft.com/office/infopath/2007/PartnerControls"/>
    <ds:schemaRef ds:uri="3e405583-359d-43b4-b273-0eaaf844b1bc"/>
    <ds:schemaRef ds:uri="abfad1d3-5ec7-49b6-b887-0dfc74677006"/>
  </ds:schemaRefs>
</ds:datastoreItem>
</file>

<file path=customXml/itemProps2.xml><?xml version="1.0" encoding="utf-8"?>
<ds:datastoreItem xmlns:ds="http://schemas.openxmlformats.org/officeDocument/2006/customXml" ds:itemID="{0CA0CA48-5B14-48BB-8118-229BE6B47E21}">
  <ds:schemaRefs>
    <ds:schemaRef ds:uri="Microsoft.SharePoint.Taxonomy.ContentTypeSync"/>
  </ds:schemaRefs>
</ds:datastoreItem>
</file>

<file path=customXml/itemProps3.xml><?xml version="1.0" encoding="utf-8"?>
<ds:datastoreItem xmlns:ds="http://schemas.openxmlformats.org/officeDocument/2006/customXml" ds:itemID="{694850F2-9615-4A0C-A597-7C4ACCA9A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5.xml><?xml version="1.0" encoding="utf-8"?>
<ds:datastoreItem xmlns:ds="http://schemas.openxmlformats.org/officeDocument/2006/customXml" ds:itemID="{664D34B6-1ADB-4724-8B31-754B08326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ccess and participation plan summary template</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and participation plan summary template</dc:title>
  <dc:subject/>
  <dc:creator>Rebecca Tataryn</dc:creator>
  <cp:keywords/>
  <dc:description/>
  <cp:lastModifiedBy>Steve Wright</cp:lastModifiedBy>
  <cp:revision>3</cp:revision>
  <dcterms:created xsi:type="dcterms:W3CDTF">2023-05-17T15:29:00Z</dcterms:created>
  <dcterms:modified xsi:type="dcterms:W3CDTF">2023-11-2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MediaServiceImageTags">
    <vt:lpwstr/>
  </property>
  <property fmtid="{D5CDD505-2E9C-101B-9397-08002B2CF9AE}" pid="4" name="RecordType">
    <vt:lpwstr/>
  </property>
</Properties>
</file>